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4DCE" w:rsidRDefault="003F1D9A">
      <w:pPr>
        <w:pStyle w:val="Heading1"/>
      </w:pPr>
      <w:bookmarkStart w:id="0" w:name="jfrog-introductioon"/>
      <w:bookmarkStart w:id="1" w:name="_GoBack"/>
      <w:bookmarkEnd w:id="0"/>
      <w:bookmarkEnd w:id="1"/>
      <w:r>
        <w:t>JFrog Introductioon</w:t>
      </w:r>
    </w:p>
    <w:p w:rsidR="00824DCE" w:rsidRDefault="003F1D9A">
      <w:pPr>
        <w:pStyle w:val="FirstParagraph"/>
      </w:pPr>
      <w:r>
        <w:t>Artifactory is a product by JFrog that serves as a binary repository manager.</w:t>
      </w:r>
    </w:p>
    <w:p w:rsidR="00824DCE" w:rsidRDefault="003F1D9A">
      <w:pPr>
        <w:pStyle w:val="BodyText"/>
      </w:pPr>
      <w:r>
        <w:t>The binary repository is a natural extension to the source code repository, in that it will store the outcome of your build process, often denoted as artifacts.</w:t>
      </w:r>
    </w:p>
    <w:p w:rsidR="00824DCE" w:rsidRDefault="003F1D9A">
      <w:pPr>
        <w:numPr>
          <w:ilvl w:val="0"/>
          <w:numId w:val="3"/>
        </w:numPr>
      </w:pPr>
      <w:r>
        <w:t>Java: jar, ear, war etc has </w:t>
      </w:r>
      <w:hyperlink r:id="rId7">
        <w:r>
          <w:rPr>
            <w:rStyle w:val="Hyperlink"/>
          </w:rPr>
          <w:t>Maven</w:t>
        </w:r>
      </w:hyperlink>
      <w:r>
        <w:t> and the official</w:t>
      </w:r>
      <w:r>
        <w:t> </w:t>
      </w:r>
      <w:hyperlink r:id="rId8">
        <w:r>
          <w:rPr>
            <w:rStyle w:val="Hyperlink"/>
          </w:rPr>
          <w:t>MavenCentral</w:t>
        </w:r>
      </w:hyperlink>
      <w:r>
        <w:t>. There are many other package managers that will use the maven binary repository format as well (</w:t>
      </w:r>
      <w:hyperlink r:id="rId9">
        <w:r>
          <w:rPr>
            <w:rStyle w:val="Hyperlink"/>
          </w:rPr>
          <w:t>ivy</w:t>
        </w:r>
      </w:hyperlink>
      <w:r>
        <w:t>, </w:t>
      </w:r>
      <w:hyperlink r:id="rId10">
        <w:r>
          <w:rPr>
            <w:rStyle w:val="Hyperlink"/>
          </w:rPr>
          <w:t>gradle</w:t>
        </w:r>
      </w:hyperlink>
      <w:r>
        <w:t> etc</w:t>
      </w:r>
      <w:r>
        <w:t>).</w:t>
      </w:r>
    </w:p>
    <w:p w:rsidR="00824DCE" w:rsidRDefault="003F1D9A">
      <w:pPr>
        <w:numPr>
          <w:ilvl w:val="0"/>
          <w:numId w:val="3"/>
        </w:numPr>
      </w:pPr>
      <w:r>
        <w:t>.Net: </w:t>
      </w:r>
      <w:hyperlink r:id="rId11">
        <w:r>
          <w:rPr>
            <w:rStyle w:val="Hyperlink"/>
          </w:rPr>
          <w:t>nuget</w:t>
        </w:r>
      </w:hyperlink>
      <w:r>
        <w:t> for .NET components (DLL and EXE) but can also be used as a distribution mechanism under windows thorugh systems like </w:t>
      </w:r>
      <w:hyperlink r:id="rId12">
        <w:r>
          <w:rPr>
            <w:rStyle w:val="Hyperlink"/>
          </w:rPr>
          <w:t>Chocolatey</w:t>
        </w:r>
      </w:hyperlink>
      <w:r>
        <w:t>. Newer versions of Powershe</w:t>
      </w:r>
      <w:r>
        <w:t>ll can also leverage this to distribute powershell modules though the </w:t>
      </w:r>
      <w:hyperlink r:id="rId13">
        <w:r>
          <w:rPr>
            <w:rStyle w:val="Hyperlink"/>
          </w:rPr>
          <w:t>powershell gallery</w:t>
        </w:r>
      </w:hyperlink>
      <w:r>
        <w:t> of which one could build a local distribution with a binary repository and a repository in nuget format. Also che</w:t>
      </w:r>
      <w:r>
        <w:t>ck </w:t>
      </w:r>
      <w:hyperlink r:id="rId14">
        <w:r>
          <w:rPr>
            <w:rStyle w:val="Hyperlink"/>
          </w:rPr>
          <w:t>OneGet</w:t>
        </w:r>
      </w:hyperlink>
      <w:r>
        <w:t> if Windows distribution management is of interest to you.</w:t>
      </w:r>
    </w:p>
    <w:p w:rsidR="00824DCE" w:rsidRDefault="003F1D9A">
      <w:pPr>
        <w:numPr>
          <w:ilvl w:val="0"/>
          <w:numId w:val="3"/>
        </w:numPr>
      </w:pPr>
      <w:r>
        <w:t>In JavaScript: we have </w:t>
      </w:r>
      <w:hyperlink r:id="rId15">
        <w:r>
          <w:rPr>
            <w:rStyle w:val="Hyperlink"/>
          </w:rPr>
          <w:t>npm</w:t>
        </w:r>
      </w:hyperlink>
      <w:r>
        <w:t> which is one of the most popular, will require </w:t>
      </w:r>
      <w:hyperlink r:id="rId16">
        <w:r>
          <w:rPr>
            <w:rStyle w:val="Hyperlink"/>
          </w:rPr>
          <w:t>nodejs</w:t>
        </w:r>
      </w:hyperlink>
      <w:r>
        <w:t>.</w:t>
      </w:r>
    </w:p>
    <w:p w:rsidR="00824DCE" w:rsidRDefault="003F1D9A">
      <w:pPr>
        <w:numPr>
          <w:ilvl w:val="0"/>
          <w:numId w:val="3"/>
        </w:numPr>
      </w:pPr>
      <w:r>
        <w:t>In python: there is </w:t>
      </w:r>
      <w:hyperlink r:id="rId17">
        <w:r>
          <w:rPr>
            <w:rStyle w:val="Hyperlink"/>
          </w:rPr>
          <w:t>pip</w:t>
        </w:r>
      </w:hyperlink>
      <w:r>
        <w:t> and the official package index </w:t>
      </w:r>
      <w:hyperlink r:id="rId18">
        <w:r>
          <w:rPr>
            <w:rStyle w:val="Hyperlink"/>
          </w:rPr>
          <w:t>pypi</w:t>
        </w:r>
      </w:hyperlink>
      <w:r>
        <w:t>, which one can also create a local instance through binary reposit</w:t>
      </w:r>
      <w:r>
        <w:t>ory that will support the format.</w:t>
      </w:r>
    </w:p>
    <w:p w:rsidR="00824DCE" w:rsidRDefault="003F1D9A">
      <w:pPr>
        <w:pStyle w:val="Heading3"/>
      </w:pPr>
      <w:bookmarkStart w:id="2" w:name="github-vs-artifactory"/>
      <w:bookmarkEnd w:id="2"/>
      <w:r>
        <w:t>Github vs Artifactory</w:t>
      </w:r>
    </w:p>
    <w:p w:rsidR="00824DCE" w:rsidRDefault="003F1D9A">
      <w:pPr>
        <w:pStyle w:val="FirstParagraph"/>
      </w:pPr>
      <w:r>
        <w:t>Git is used for source code and Artifactory is used for the binaries which go with the source code.</w:t>
      </w:r>
    </w:p>
    <w:p w:rsidR="00824DCE" w:rsidRDefault="003F1D9A">
      <w:pPr>
        <w:pStyle w:val="BodyText"/>
      </w:pPr>
      <w:r>
        <w:t>The difference between source code repository and binary repository was to think of it like: * Githu</w:t>
      </w:r>
      <w:r>
        <w:t>b or Bitbucket is useful to maintain all 'code' * Jfrog Artifactory is useful to maintain the built 'binary' </w:t>
      </w:r>
    </w:p>
    <w:p w:rsidR="00824DCE" w:rsidRDefault="003F1D9A">
      <w:pPr>
        <w:pStyle w:val="Heading3"/>
      </w:pPr>
      <w:bookmarkStart w:id="3" w:name="uses"/>
      <w:bookmarkEnd w:id="3"/>
      <w:r>
        <w:t>Uses</w:t>
      </w:r>
    </w:p>
    <w:p w:rsidR="00824DCE" w:rsidRDefault="003F1D9A">
      <w:pPr>
        <w:numPr>
          <w:ilvl w:val="0"/>
          <w:numId w:val="4"/>
        </w:numPr>
      </w:pPr>
      <w:r>
        <w:t>Reduce number of downloads from remote repositories, this can save not only bandwidth but also time.</w:t>
      </w:r>
    </w:p>
    <w:p w:rsidR="00824DCE" w:rsidRDefault="003F1D9A">
      <w:pPr>
        <w:numPr>
          <w:ilvl w:val="0"/>
          <w:numId w:val="4"/>
        </w:numPr>
      </w:pPr>
      <w:r>
        <w:t>Improve build stability since you are le</w:t>
      </w:r>
      <w:r>
        <w:t>ss dependent on external repositories</w:t>
      </w:r>
    </w:p>
    <w:p w:rsidR="00824DCE" w:rsidRDefault="003F1D9A">
      <w:pPr>
        <w:numPr>
          <w:ilvl w:val="0"/>
          <w:numId w:val="4"/>
        </w:numPr>
      </w:pPr>
      <w:r>
        <w:t>Become effective platform for exchanging binary artifact within and beyond your organization without the need of building the source</w:t>
      </w:r>
    </w:p>
    <w:p w:rsidR="00824DCE" w:rsidRDefault="003F1D9A">
      <w:pPr>
        <w:pStyle w:val="Heading3"/>
      </w:pPr>
      <w:bookmarkStart w:id="4" w:name="features"/>
      <w:bookmarkEnd w:id="4"/>
      <w:r>
        <w:t>Features</w:t>
      </w:r>
    </w:p>
    <w:p w:rsidR="00824DCE" w:rsidRDefault="003F1D9A">
      <w:pPr>
        <w:numPr>
          <w:ilvl w:val="0"/>
          <w:numId w:val="5"/>
        </w:numPr>
      </w:pPr>
      <w:r>
        <w:rPr>
          <w:b/>
        </w:rPr>
        <w:t>Reliability</w:t>
      </w:r>
      <w:r>
        <w:t>: As a local proxy to the outside world, Artifactory guarantees c</w:t>
      </w:r>
      <w:r>
        <w:t>onsistent access to the components needed by your build tools.</w:t>
      </w:r>
    </w:p>
    <w:p w:rsidR="00824DCE" w:rsidRDefault="003F1D9A">
      <w:pPr>
        <w:numPr>
          <w:ilvl w:val="0"/>
          <w:numId w:val="5"/>
        </w:numPr>
      </w:pPr>
      <w:r>
        <w:rPr>
          <w:b/>
        </w:rPr>
        <w:t>Efficiency</w:t>
      </w:r>
      <w:r>
        <w:t>: Remote artifacts are cached locally for reuse, so that you don’t have to download them repeatedly.</w:t>
      </w:r>
    </w:p>
    <w:p w:rsidR="00824DCE" w:rsidRDefault="003F1D9A">
      <w:pPr>
        <w:numPr>
          <w:ilvl w:val="0"/>
          <w:numId w:val="5"/>
        </w:numPr>
      </w:pPr>
      <w:r>
        <w:rPr>
          <w:b/>
        </w:rPr>
        <w:lastRenderedPageBreak/>
        <w:t>Security</w:t>
      </w:r>
      <w:r>
        <w:t>: Advanced security features give you control over who can access your artifacts, and where they can deploy them.</w:t>
      </w:r>
    </w:p>
    <w:p w:rsidR="00824DCE" w:rsidRDefault="003F1D9A">
      <w:pPr>
        <w:numPr>
          <w:ilvl w:val="0"/>
          <w:numId w:val="5"/>
        </w:numPr>
      </w:pPr>
      <w:r>
        <w:rPr>
          <w:b/>
        </w:rPr>
        <w:t>Stability</w:t>
      </w:r>
      <w:r>
        <w:t>: Supports large load bursts with extremely high concurrency and unmatched data integrity.</w:t>
      </w:r>
    </w:p>
    <w:p w:rsidR="00824DCE" w:rsidRDefault="003F1D9A">
      <w:pPr>
        <w:numPr>
          <w:ilvl w:val="0"/>
          <w:numId w:val="5"/>
        </w:numPr>
      </w:pPr>
      <w:r>
        <w:rPr>
          <w:b/>
        </w:rPr>
        <w:t>Automation</w:t>
      </w:r>
      <w:r>
        <w:t>: Automate all aspects of artifa</w:t>
      </w:r>
      <w:r>
        <w:t>ct management using a powerful REST API.</w:t>
      </w:r>
    </w:p>
    <w:p w:rsidR="00824DCE" w:rsidRDefault="003F1D9A">
      <w:pPr>
        <w:pStyle w:val="Heading1"/>
      </w:pPr>
      <w:bookmarkStart w:id="5" w:name="jfrog-windows-installation"/>
      <w:bookmarkEnd w:id="5"/>
      <w:r>
        <w:t>JFrog Windows Installation</w:t>
      </w:r>
    </w:p>
    <w:p w:rsidR="00824DCE" w:rsidRDefault="003F1D9A">
      <w:pPr>
        <w:pStyle w:val="FirstParagraph"/>
      </w:pPr>
      <w:r>
        <w:t>Artifactory is a repository manager that allows you to store and retrieve artifacts, such as dependencies or package files. It is like a local repository in the organization</w:t>
      </w:r>
    </w:p>
    <w:p w:rsidR="00824DCE" w:rsidRDefault="003F1D9A">
      <w:pPr>
        <w:pStyle w:val="BodyText"/>
      </w:pPr>
      <w:r>
        <w:t>Download the J</w:t>
      </w:r>
      <w:r>
        <w:t>Frog artifactory .zip folder from</w:t>
      </w:r>
    </w:p>
    <w:p w:rsidR="00824DCE" w:rsidRDefault="003F1D9A">
      <w:pPr>
        <w:pStyle w:val="BodyText"/>
      </w:pPr>
      <w:hyperlink r:id="rId19">
        <w:r>
          <w:rPr>
            <w:rStyle w:val="Hyperlink"/>
          </w:rPr>
          <w:t>https://jfrog.com/open-source/</w:t>
        </w:r>
      </w:hyperlink>
    </w:p>
    <w:p w:rsidR="00824DCE" w:rsidRDefault="003F1D9A">
      <w:pPr>
        <w:pStyle w:val="BodyText"/>
      </w:pPr>
      <w:r>
        <w:t xml:space="preserve">Extract the .zip folder &amp; Go to the </w:t>
      </w:r>
      <w:r>
        <w:rPr>
          <w:b/>
        </w:rPr>
        <w:t>'\bin'</w:t>
      </w:r>
      <w:r>
        <w:t xml:space="preserve"> folder and execute </w:t>
      </w:r>
      <w:r>
        <w:rPr>
          <w:b/>
        </w:rPr>
        <w:t>artifactory.bat</w:t>
      </w:r>
    </w:p>
    <w:p w:rsidR="00824DCE" w:rsidRDefault="003F1D9A">
      <w:pPr>
        <w:pStyle w:val="BodyText"/>
      </w:pPr>
      <w:r>
        <w:t xml:space="preserve">Open browser hit : </w:t>
      </w:r>
      <w:hyperlink r:id="rId20">
        <w:r>
          <w:rPr>
            <w:rStyle w:val="Hyperlink"/>
          </w:rPr>
          <w:t>ht</w:t>
        </w:r>
        <w:r>
          <w:rPr>
            <w:rStyle w:val="Hyperlink"/>
          </w:rPr>
          <w:t>tp://localhost:8081/</w:t>
        </w:r>
      </w:hyperlink>
      <w:r>
        <w:t xml:space="preserve"> . Login with below cred's</w:t>
      </w:r>
    </w:p>
    <w:p w:rsidR="00824DCE" w:rsidRDefault="003F1D9A">
      <w:pPr>
        <w:pStyle w:val="BodyText"/>
      </w:pPr>
      <w:r>
        <w:t>#The default administrator user is:</w:t>
      </w:r>
    </w:p>
    <w:p w:rsidR="00824DCE" w:rsidRDefault="003F1D9A">
      <w:pPr>
        <w:pStyle w:val="BodyText"/>
      </w:pPr>
      <w:r>
        <w:t>username: admin</w:t>
      </w:r>
    </w:p>
    <w:p w:rsidR="00824DCE" w:rsidRDefault="003F1D9A">
      <w:pPr>
        <w:pStyle w:val="BodyText"/>
      </w:pPr>
      <w:r>
        <w:t>password: password</w:t>
      </w:r>
    </w:p>
    <w:p w:rsidR="00824DCE" w:rsidRDefault="00824DCE">
      <w:pPr>
        <w:pStyle w:val="Figure"/>
      </w:pPr>
    </w:p>
    <w:p w:rsidR="00824DCE" w:rsidRDefault="003F1D9A">
      <w:pPr>
        <w:pStyle w:val="FirstParagraph"/>
      </w:pPr>
      <w:r>
        <w:t>You can create New Users by going,</w:t>
      </w:r>
    </w:p>
    <w:p w:rsidR="00824DCE" w:rsidRDefault="003F1D9A">
      <w:pPr>
        <w:pStyle w:val="BodyText"/>
      </w:pPr>
      <w:r>
        <w:t>admin &gt; Security &gt; users &gt; Click on NEW from Users management window &gt; Add new user&gt;Save</w:t>
      </w:r>
    </w:p>
    <w:p w:rsidR="00824DCE" w:rsidRDefault="00824DCE">
      <w:pPr>
        <w:pStyle w:val="Figure"/>
      </w:pPr>
    </w:p>
    <w:p w:rsidR="00824DCE" w:rsidRDefault="003F1D9A">
      <w:pPr>
        <w:pStyle w:val="Heading1"/>
      </w:pPr>
      <w:bookmarkStart w:id="6" w:name="jfrog-maven-repository-creation"/>
      <w:bookmarkEnd w:id="6"/>
      <w:r>
        <w:t>JFrog – Maven Repository Creation</w:t>
      </w:r>
    </w:p>
    <w:p w:rsidR="00824DCE" w:rsidRDefault="003F1D9A">
      <w:pPr>
        <w:pStyle w:val="Heading2"/>
      </w:pPr>
      <w:bookmarkStart w:id="7" w:name="jfrog-maven-repository-using-quick-setup"/>
      <w:bookmarkEnd w:id="7"/>
      <w:r>
        <w:t>JFrog – Maven Repository Using Quick Setup – Recommended</w:t>
      </w:r>
    </w:p>
    <w:p w:rsidR="00824DCE" w:rsidRDefault="003F1D9A">
      <w:pPr>
        <w:pStyle w:val="FirstParagraph"/>
      </w:pPr>
      <w:r>
        <w:t>Top Admin Menu &gt; Create Repositories &gt; Quick Setup</w:t>
      </w:r>
    </w:p>
    <w:p w:rsidR="00824DCE" w:rsidRDefault="00824DCE">
      <w:pPr>
        <w:pStyle w:val="Figure"/>
      </w:pPr>
    </w:p>
    <w:p w:rsidR="00824DCE" w:rsidRDefault="003F1D9A">
      <w:pPr>
        <w:pStyle w:val="FirstParagraph"/>
      </w:pPr>
      <w:r>
        <w:t>Select : Maven &gt; Create</w:t>
      </w:r>
    </w:p>
    <w:p w:rsidR="00824DCE" w:rsidRDefault="00824DCE">
      <w:pPr>
        <w:pStyle w:val="Figure"/>
      </w:pPr>
    </w:p>
    <w:p w:rsidR="00824DCE" w:rsidRDefault="003F1D9A">
      <w:pPr>
        <w:pStyle w:val="FirstParagraph"/>
      </w:pPr>
      <w:r>
        <w:t>Click on Artifacts. We mostly use “libs-release-local” to store maven artifacts</w:t>
      </w:r>
    </w:p>
    <w:p w:rsidR="00824DCE" w:rsidRDefault="00824DCE">
      <w:pPr>
        <w:pStyle w:val="Figure"/>
      </w:pPr>
    </w:p>
    <w:p w:rsidR="00824DCE" w:rsidRDefault="003F1D9A">
      <w:pPr>
        <w:pStyle w:val="Heading2"/>
      </w:pPr>
      <w:bookmarkStart w:id="8" w:name="jfrog-maven-repository-manually"/>
      <w:bookmarkEnd w:id="8"/>
      <w:r>
        <w:t>JFrog – Maven Repository manually</w:t>
      </w:r>
    </w:p>
    <w:p w:rsidR="00824DCE" w:rsidRDefault="003F1D9A">
      <w:pPr>
        <w:pStyle w:val="FirstParagraph"/>
      </w:pPr>
      <w:r>
        <w:t xml:space="preserve">We have to create </w:t>
      </w:r>
      <w:r>
        <w:rPr>
          <w:b/>
        </w:rPr>
        <w:t>"Local repository"</w:t>
      </w:r>
      <w:r>
        <w:t xml:space="preserve"> to store package files created by the Jenkins/Maven.</w:t>
      </w:r>
    </w:p>
    <w:p w:rsidR="00824DCE" w:rsidRDefault="003F1D9A">
      <w:pPr>
        <w:pStyle w:val="BodyText"/>
      </w:pPr>
      <w:r>
        <w:t>Go to Admin &gt; Repositories &gt; Local &gt; New &gt; Select</w:t>
      </w:r>
      <w:r>
        <w:t xml:space="preserve"> : Maven</w:t>
      </w:r>
    </w:p>
    <w:p w:rsidR="00824DCE" w:rsidRDefault="00824DCE">
      <w:pPr>
        <w:pStyle w:val="Figure"/>
      </w:pPr>
    </w:p>
    <w:p w:rsidR="00824DCE" w:rsidRDefault="003F1D9A">
      <w:pPr>
        <w:pStyle w:val="FirstParagraph"/>
      </w:pPr>
      <w:r>
        <w:t>Enter : Repository Key : Maven-artifacts (for example) &gt; Save &amp;Finish</w:t>
      </w:r>
    </w:p>
    <w:p w:rsidR="00824DCE" w:rsidRDefault="00824DCE">
      <w:pPr>
        <w:pStyle w:val="Figure"/>
      </w:pPr>
    </w:p>
    <w:p w:rsidR="00824DCE" w:rsidRDefault="00824DCE">
      <w:pPr>
        <w:pStyle w:val="Figure"/>
      </w:pPr>
    </w:p>
    <w:p w:rsidR="00824DCE" w:rsidRDefault="003F1D9A">
      <w:pPr>
        <w:pStyle w:val="FirstParagraph"/>
      </w:pPr>
      <w:r>
        <w:t>To delete repository , admin &gt; Repositories" (Ex."Local") &gt; click the </w:t>
      </w:r>
      <w:r>
        <w:rPr>
          <w:b/>
        </w:rPr>
        <w:t>x</w:t>
      </w:r>
      <w:r>
        <w:t> on the right end of the repository you want to delete</w:t>
      </w:r>
    </w:p>
    <w:p w:rsidR="00824DCE" w:rsidRDefault="00824DCE">
      <w:pPr>
        <w:pStyle w:val="Figure"/>
      </w:pPr>
    </w:p>
    <w:p w:rsidR="00824DCE" w:rsidRDefault="003F1D9A">
      <w:pPr>
        <w:pStyle w:val="Heading1"/>
      </w:pPr>
      <w:bookmarkStart w:id="9" w:name="jfrog-maven-integration"/>
      <w:bookmarkEnd w:id="9"/>
      <w:r>
        <w:t>JFrog – Maven Integration</w:t>
      </w:r>
    </w:p>
    <w:p w:rsidR="00824DCE" w:rsidRDefault="003F1D9A">
      <w:pPr>
        <w:pStyle w:val="Heading2"/>
      </w:pPr>
      <w:bookmarkStart w:id="10" w:name="a.-upload-artifact-to-jfrog-manually"/>
      <w:bookmarkEnd w:id="10"/>
      <w:r>
        <w:t>a. Upload artifact to</w:t>
      </w:r>
      <w:r>
        <w:t xml:space="preserve"> JFrog manually</w:t>
      </w:r>
    </w:p>
    <w:p w:rsidR="00824DCE" w:rsidRDefault="003F1D9A">
      <w:pPr>
        <w:pStyle w:val="FirstParagraph"/>
      </w:pPr>
      <w:r>
        <w:t>Build the maven project &amp; get artifact</w:t>
      </w:r>
    </w:p>
    <w:p w:rsidR="00824DCE" w:rsidRDefault="00824DCE">
      <w:pPr>
        <w:pStyle w:val="Figure"/>
      </w:pPr>
    </w:p>
    <w:p w:rsidR="00824DCE" w:rsidRDefault="003F1D9A">
      <w:pPr>
        <w:pStyle w:val="FirstParagraph"/>
      </w:pPr>
      <w:r>
        <w:t>Open Artifacts &gt; Select: Maven-artifacts &gt; click Deploy button</w:t>
      </w:r>
    </w:p>
    <w:p w:rsidR="00824DCE" w:rsidRDefault="00824DCE">
      <w:pPr>
        <w:pStyle w:val="Figure"/>
      </w:pPr>
    </w:p>
    <w:p w:rsidR="00824DCE" w:rsidRDefault="003F1D9A">
      <w:pPr>
        <w:pStyle w:val="FirstParagraph"/>
      </w:pPr>
      <w:r>
        <w:t>Browse &amp; upload the File &gt; Deploy</w:t>
      </w:r>
    </w:p>
    <w:p w:rsidR="00824DCE" w:rsidRDefault="00824DCE">
      <w:pPr>
        <w:pStyle w:val="Figure"/>
      </w:pPr>
    </w:p>
    <w:p w:rsidR="00824DCE" w:rsidRDefault="003F1D9A">
      <w:pPr>
        <w:pStyle w:val="FirstParagraph"/>
      </w:pPr>
      <w:r>
        <w:t>Now we can use this artficat in others projects by specifing maven dependency in pom.xml</w:t>
      </w:r>
    </w:p>
    <w:p w:rsidR="00824DCE" w:rsidRDefault="00824DCE">
      <w:pPr>
        <w:pStyle w:val="Figure"/>
      </w:pPr>
    </w:p>
    <w:p w:rsidR="00824DCE" w:rsidRDefault="003F1D9A">
      <w:pPr>
        <w:pStyle w:val="Heading2"/>
      </w:pPr>
      <w:bookmarkStart w:id="11" w:name="b.-upload-artifact-via-maven-build"/>
      <w:bookmarkEnd w:id="11"/>
      <w:r>
        <w:t>b. Upload artifact via maven Build</w:t>
      </w:r>
    </w:p>
    <w:p w:rsidR="00824DCE" w:rsidRDefault="003F1D9A">
      <w:pPr>
        <w:pStyle w:val="FirstParagraph"/>
      </w:pPr>
      <w:r>
        <w:t>Go to JFrog home page &gt; ARTIFACTS&gt; choose the repository &gt;Click on “Set me up” &gt;Click on “Generate Maven Settings” &gt; Download Snipp</w:t>
      </w:r>
      <w:r>
        <w:t>et.</w:t>
      </w:r>
    </w:p>
    <w:p w:rsidR="00824DCE" w:rsidRDefault="00824DCE">
      <w:pPr>
        <w:pStyle w:val="Figure"/>
      </w:pPr>
    </w:p>
    <w:p w:rsidR="00824DCE" w:rsidRDefault="003F1D9A">
      <w:pPr>
        <w:pStyle w:val="FirstParagraph"/>
      </w:pPr>
      <w:r>
        <w:t xml:space="preserve">Save downloaded “settings.xml” file under the Maven Home directory (typically </w:t>
      </w:r>
      <w:r>
        <w:rPr>
          <w:b/>
        </w:rPr>
        <w:t>it is, user./home/.m2/settings.xml)</w:t>
      </w:r>
    </w:p>
    <w:p w:rsidR="00824DCE" w:rsidRDefault="00824DCE">
      <w:pPr>
        <w:pStyle w:val="Figure"/>
      </w:pPr>
    </w:p>
    <w:p w:rsidR="00824DCE" w:rsidRDefault="003F1D9A">
      <w:pPr>
        <w:pStyle w:val="FirstParagraph"/>
      </w:pPr>
      <w:r>
        <w:t>Open settings.xml &amp; replace username/password from</w:t>
      </w:r>
    </w:p>
    <w:p w:rsidR="00824DCE" w:rsidRDefault="003F1D9A">
      <w:pPr>
        <w:pStyle w:val="BodyText"/>
      </w:pPr>
      <w:r>
        <w:t>&lt;username&gt;${security.getCurrentUsername()}&lt;/username&gt;</w:t>
      </w:r>
    </w:p>
    <w:p w:rsidR="00824DCE" w:rsidRDefault="003F1D9A">
      <w:pPr>
        <w:pStyle w:val="BodyText"/>
      </w:pPr>
      <w:r>
        <w:t>&lt;password&gt;${security.getEscaped</w:t>
      </w:r>
      <w:r>
        <w:t>EncryptedPassword()!"AP3eyqG1vjaDmngxsHxxB3B9Uio"}&lt;/password&gt;</w:t>
      </w:r>
    </w:p>
    <w:p w:rsidR="00824DCE" w:rsidRDefault="003F1D9A">
      <w:pPr>
        <w:pStyle w:val="BodyText"/>
      </w:pPr>
      <w:r>
        <w:t>To</w:t>
      </w:r>
    </w:p>
    <w:p w:rsidR="00824DCE" w:rsidRDefault="003F1D9A">
      <w:pPr>
        <w:pStyle w:val="BodyText"/>
      </w:pPr>
      <w:r>
        <w:t>&lt;username&gt;admin&lt;/username&gt;</w:t>
      </w:r>
    </w:p>
    <w:p w:rsidR="00824DCE" w:rsidRDefault="003F1D9A">
      <w:pPr>
        <w:pStyle w:val="BodyText"/>
      </w:pPr>
      <w:r>
        <w:t>&lt;password&gt;123abcABC@&lt;/password&gt;</w:t>
      </w:r>
    </w:p>
    <w:p w:rsidR="00824DCE" w:rsidRDefault="003F1D9A">
      <w:pPr>
        <w:pStyle w:val="BodyText"/>
      </w:pPr>
      <w:r>
        <w:t>Then, go into your </w:t>
      </w:r>
      <w:r>
        <w:rPr>
          <w:b/>
        </w:rPr>
        <w:t>JUnit-Maven</w:t>
      </w:r>
      <w:r>
        <w:t> directory, and add the following </w:t>
      </w:r>
      <w:r>
        <w:rPr>
          <w:b/>
        </w:rPr>
        <w:t>distributionManagement</w:t>
      </w:r>
      <w:r>
        <w:t> section to your </w:t>
      </w:r>
      <w:r>
        <w:rPr>
          <w:b/>
        </w:rPr>
        <w:t>pom.xml</w:t>
      </w:r>
    </w:p>
    <w:p w:rsidR="00824DCE" w:rsidRDefault="003F1D9A">
      <w:pPr>
        <w:pStyle w:val="BodyText"/>
      </w:pPr>
      <w:r>
        <w:t>&lt;distributionManagement&gt;</w:t>
      </w:r>
    </w:p>
    <w:p w:rsidR="00824DCE" w:rsidRDefault="003F1D9A">
      <w:pPr>
        <w:pStyle w:val="BodyText"/>
      </w:pPr>
      <w:r>
        <w:t>&lt;repository&gt;</w:t>
      </w:r>
    </w:p>
    <w:p w:rsidR="00824DCE" w:rsidRDefault="003F1D9A">
      <w:pPr>
        <w:pStyle w:val="BodyText"/>
      </w:pPr>
      <w:r>
        <w:t>&lt;id&gt;central&lt;/id&gt;</w:t>
      </w:r>
    </w:p>
    <w:p w:rsidR="00824DCE" w:rsidRDefault="003F1D9A">
      <w:pPr>
        <w:pStyle w:val="BodyText"/>
      </w:pPr>
      <w:r>
        <w:t>&lt;name&gt;001403-releases&lt;/name&gt;</w:t>
      </w:r>
    </w:p>
    <w:p w:rsidR="00824DCE" w:rsidRDefault="003F1D9A">
      <w:pPr>
        <w:pStyle w:val="BodyText"/>
      </w:pPr>
      <w:r>
        <w:t>&lt;url&gt;http://localhost:8081/artifactory/libs-release-local&lt;/url&gt;</w:t>
      </w:r>
    </w:p>
    <w:p w:rsidR="00824DCE" w:rsidRDefault="003F1D9A">
      <w:pPr>
        <w:pStyle w:val="BodyText"/>
      </w:pPr>
      <w:r>
        <w:t>&lt;/repository&gt;</w:t>
      </w:r>
    </w:p>
    <w:p w:rsidR="00824DCE" w:rsidRDefault="003F1D9A">
      <w:pPr>
        <w:pStyle w:val="BodyText"/>
      </w:pPr>
      <w:r>
        <w:t>&lt;/distributionManagement&gt;</w:t>
      </w:r>
    </w:p>
    <w:p w:rsidR="00824DCE" w:rsidRDefault="003F1D9A">
      <w:pPr>
        <w:pStyle w:val="BodyText"/>
      </w:pPr>
      <w:r>
        <w:t>Now you can deploy the project by Running below command:</w:t>
      </w:r>
    </w:p>
    <w:p w:rsidR="00824DCE" w:rsidRDefault="003F1D9A">
      <w:pPr>
        <w:pStyle w:val="BodyText"/>
      </w:pPr>
      <w:r>
        <w:t>mvn clean d</w:t>
      </w:r>
      <w:r>
        <w:t>eploy</w:t>
      </w:r>
    </w:p>
    <w:p w:rsidR="00824DCE" w:rsidRDefault="00824DCE">
      <w:pPr>
        <w:pStyle w:val="Figure"/>
      </w:pPr>
    </w:p>
    <w:p w:rsidR="00824DCE" w:rsidRDefault="003F1D9A">
      <w:pPr>
        <w:pStyle w:val="FirstParagraph"/>
      </w:pPr>
      <w:r>
        <w:t>Then go browse your snapshot repository and you will see your project’s artifact in there!</w:t>
      </w:r>
    </w:p>
    <w:p w:rsidR="00824DCE" w:rsidRDefault="00824DCE">
      <w:pPr>
        <w:pStyle w:val="Figure"/>
      </w:pPr>
    </w:p>
    <w:p w:rsidR="00824DCE" w:rsidRDefault="003F1D9A">
      <w:pPr>
        <w:pStyle w:val="Heading1"/>
      </w:pPr>
      <w:bookmarkStart w:id="12" w:name="jfrog-jenkins-integration"/>
      <w:bookmarkEnd w:id="12"/>
      <w:r>
        <w:t>JFrog – Jenkins Integration</w:t>
      </w:r>
    </w:p>
    <w:p w:rsidR="00824DCE" w:rsidRDefault="003F1D9A">
      <w:pPr>
        <w:pStyle w:val="FirstParagraph"/>
      </w:pPr>
      <w:r>
        <w:rPr>
          <w:b/>
        </w:rPr>
        <w:t>Add Artifactory Plugin to Jenkins</w:t>
      </w:r>
    </w:p>
    <w:p w:rsidR="00824DCE" w:rsidRDefault="003F1D9A">
      <w:pPr>
        <w:pStyle w:val="BodyText"/>
      </w:pPr>
      <w:r>
        <w:t xml:space="preserve">Go to Jenkins dashboard -&gt; Manage Jenkins -&gt; Manage Plugins -&gt; Available -&gt; </w:t>
      </w:r>
      <w:r>
        <w:rPr>
          <w:b/>
        </w:rPr>
        <w:t>Artifactory</w:t>
      </w:r>
      <w:r>
        <w:t xml:space="preserve"> -&gt; Install without restart.</w:t>
      </w:r>
    </w:p>
    <w:p w:rsidR="00824DCE" w:rsidRDefault="00824DCE">
      <w:pPr>
        <w:pStyle w:val="Figure"/>
      </w:pPr>
    </w:p>
    <w:p w:rsidR="00824DCE" w:rsidRDefault="003F1D9A">
      <w:pPr>
        <w:pStyle w:val="FirstParagraph"/>
      </w:pPr>
      <w:r>
        <w:rPr>
          <w:b/>
        </w:rPr>
        <w:t>Configure Artifactory-related settings in Jenkins</w:t>
      </w:r>
    </w:p>
    <w:p w:rsidR="00824DCE" w:rsidRDefault="003F1D9A">
      <w:pPr>
        <w:pStyle w:val="BodyText"/>
      </w:pPr>
      <w:r>
        <w:lastRenderedPageBreak/>
        <w:t>Go to Jenkins dashboard -&gt; Configure System -&gt;Artifactory section -&gt;Add artifactory serve</w:t>
      </w:r>
      <w:r>
        <w:t>r -&gt; provide the details -&gt; Test the connection -&gt;apply &amp; save</w:t>
      </w:r>
    </w:p>
    <w:p w:rsidR="00824DCE" w:rsidRDefault="00824DCE">
      <w:pPr>
        <w:pStyle w:val="Figure"/>
      </w:pPr>
    </w:p>
    <w:p w:rsidR="00824DCE" w:rsidRDefault="003F1D9A">
      <w:pPr>
        <w:pStyle w:val="FirstParagraph"/>
      </w:pPr>
      <w:r>
        <w:rPr>
          <w:b/>
        </w:rPr>
        <w:t>Configure Project</w:t>
      </w:r>
      <w:r>
        <w:t xml:space="preserve"> : to creates package file after compiling all of the source files.</w:t>
      </w:r>
    </w:p>
    <w:p w:rsidR="00824DCE" w:rsidRDefault="003F1D9A">
      <w:pPr>
        <w:pStyle w:val="BodyText"/>
      </w:pPr>
      <w:r>
        <w:t>Go to Build Environment section -&gt; Resolve artifacts from artifactory -&gt; Click on refresh Repositories -&gt;se</w:t>
      </w:r>
      <w:r>
        <w:t>lect the repository in release and snapshot field from the lists.</w:t>
      </w:r>
    </w:p>
    <w:p w:rsidR="00824DCE" w:rsidRDefault="00824DCE">
      <w:pPr>
        <w:pStyle w:val="Figure"/>
      </w:pPr>
    </w:p>
    <w:p w:rsidR="00824DCE" w:rsidRDefault="003F1D9A">
      <w:pPr>
        <w:pStyle w:val="FirstParagraph"/>
      </w:pPr>
      <w:r>
        <w:rPr>
          <w:b/>
        </w:rPr>
        <w:t>post-build section</w:t>
      </w:r>
    </w:p>
    <w:p w:rsidR="00824DCE" w:rsidRDefault="003F1D9A">
      <w:pPr>
        <w:pStyle w:val="BodyText"/>
      </w:pPr>
      <w:r>
        <w:t xml:space="preserve">Go to Add post-build section -&gt;select </w:t>
      </w:r>
      <w:r>
        <w:rPr>
          <w:b/>
        </w:rPr>
        <w:t>deploy artifacts to artifactory</w:t>
      </w:r>
      <w:r>
        <w:t xml:space="preserve"> -&gt; click on refresh -&gt; choose the target releases and snapshot repository (repositories created earl</w:t>
      </w:r>
      <w:r>
        <w:t>ier) -&gt;save</w:t>
      </w:r>
    </w:p>
    <w:p w:rsidR="00824DCE" w:rsidRDefault="00824DCE">
      <w:pPr>
        <w:pStyle w:val="Figure"/>
      </w:pPr>
    </w:p>
    <w:p w:rsidR="00824DCE" w:rsidRDefault="003F1D9A">
      <w:pPr>
        <w:pStyle w:val="FirstParagraph"/>
      </w:pPr>
      <w:r>
        <w:rPr>
          <w:b/>
        </w:rPr>
        <w:t>Click on Build now.</w:t>
      </w:r>
    </w:p>
    <w:p w:rsidR="00824DCE" w:rsidRDefault="003F1D9A">
      <w:pPr>
        <w:pStyle w:val="BodyText"/>
      </w:pPr>
      <w:r>
        <w:t>Jar files are resolved from the local repository or Artifactory.</w:t>
      </w:r>
    </w:p>
    <w:p w:rsidR="00824DCE" w:rsidRDefault="003F1D9A">
      <w:pPr>
        <w:pStyle w:val="BodyText"/>
      </w:pPr>
      <w:r>
        <w:rPr>
          <w:b/>
        </w:rPr>
        <w:t>check the package</w:t>
      </w:r>
    </w:p>
    <w:p w:rsidR="00824DCE" w:rsidRDefault="003F1D9A">
      <w:pPr>
        <w:pStyle w:val="BodyText"/>
      </w:pPr>
      <w:r>
        <w:t>Once the package is created, it is stored in artifactory too. Go in the artifactory and check the package.</w:t>
      </w:r>
    </w:p>
    <w:p w:rsidR="00824DCE" w:rsidRDefault="003F1D9A">
      <w:pPr>
        <w:pStyle w:val="Heading1"/>
      </w:pPr>
      <w:bookmarkStart w:id="13" w:name="ref."/>
      <w:bookmarkEnd w:id="13"/>
      <w:r>
        <w:t>Ref.</w:t>
      </w:r>
    </w:p>
    <w:p w:rsidR="00824DCE" w:rsidRDefault="003F1D9A">
      <w:pPr>
        <w:pStyle w:val="FirstParagraph"/>
      </w:pPr>
      <w:hyperlink r:id="rId21">
        <w:r>
          <w:rPr>
            <w:rStyle w:val="Hyperlink"/>
          </w:rPr>
          <w:t>https://devops4solutions.com/jfrog-artifactory-download-installation/</w:t>
        </w:r>
      </w:hyperlink>
    </w:p>
    <w:p w:rsidR="00824DCE" w:rsidRDefault="003F1D9A">
      <w:pPr>
        <w:pStyle w:val="BodyText"/>
      </w:pPr>
      <w:hyperlink r:id="rId22">
        <w:r>
          <w:rPr>
            <w:rStyle w:val="Hyperlink"/>
          </w:rPr>
          <w:t>https://youtu.be/F-Tb0OFaaKQ?list=PLc</w:t>
        </w:r>
        <w:r>
          <w:rPr>
            <w:rStyle w:val="Hyperlink"/>
          </w:rPr>
          <w:t>2Tk7OAM5i6wtkHChsmj41xhXowHfWi3</w:t>
        </w:r>
      </w:hyperlink>
    </w:p>
    <w:p w:rsidR="00824DCE" w:rsidRDefault="003F1D9A">
      <w:pPr>
        <w:pStyle w:val="BodyText"/>
      </w:pPr>
      <w:hyperlink r:id="rId23">
        <w:r>
          <w:rPr>
            <w:rStyle w:val="Hyperlink"/>
          </w:rPr>
          <w:t>https://medium.com/@anusha.sharma3010/configuring-maven-repository-manager-with-jfrog-artifact</w:t>
        </w:r>
        <w:r>
          <w:rPr>
            <w:rStyle w:val="Hyperlink"/>
          </w:rPr>
          <w:t>ory-a0eb4b98dc22</w:t>
        </w:r>
      </w:hyperlink>
    </w:p>
    <w:p w:rsidR="00824DCE" w:rsidRDefault="003F1D9A">
      <w:pPr>
        <w:pStyle w:val="BodyText"/>
      </w:pPr>
      <w:hyperlink r:id="rId24">
        <w:r>
          <w:rPr>
            <w:rStyle w:val="Hyperlink"/>
          </w:rPr>
          <w:t>https://devops4solutions.com/jenkins-jfrog-artifactory-integration/</w:t>
        </w:r>
      </w:hyperlink>
    </w:p>
    <w:sectPr w:rsidR="00824DC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F1D9A" w:rsidRDefault="003F1D9A">
      <w:pPr>
        <w:spacing w:after="0"/>
      </w:pPr>
      <w:r>
        <w:separator/>
      </w:r>
    </w:p>
  </w:endnote>
  <w:endnote w:type="continuationSeparator" w:id="0">
    <w:p w:rsidR="003F1D9A" w:rsidRDefault="003F1D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F1D9A" w:rsidRDefault="003F1D9A">
      <w:r>
        <w:separator/>
      </w:r>
    </w:p>
  </w:footnote>
  <w:footnote w:type="continuationSeparator" w:id="0">
    <w:p w:rsidR="003F1D9A" w:rsidRDefault="003F1D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8BF55A0C"/>
    <w:multiLevelType w:val="multilevel"/>
    <w:tmpl w:val="7C66B7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33B02ED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2C68DE83"/>
    <w:multiLevelType w:val="multilevel"/>
    <w:tmpl w:val="F2B80E8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A78EC"/>
    <w:rsid w:val="003F1D9A"/>
    <w:rsid w:val="004E29B3"/>
    <w:rsid w:val="00590D07"/>
    <w:rsid w:val="00784D58"/>
    <w:rsid w:val="00824DCE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53286E1-4D01-4F58-AA7A-C8A534AB45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earch.maven.org/" TargetMode="External"/><Relationship Id="rId13" Type="http://schemas.openxmlformats.org/officeDocument/2006/relationships/hyperlink" Target="https://www.powershellgallery.com/" TargetMode="External"/><Relationship Id="rId18" Type="http://schemas.openxmlformats.org/officeDocument/2006/relationships/hyperlink" Target="https://pypi.python.org/pypi" TargetMode="External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hyperlink" Target="https://devops4solutions.com/jfrog-artifactory-download-installation/" TargetMode="External"/><Relationship Id="rId7" Type="http://schemas.openxmlformats.org/officeDocument/2006/relationships/hyperlink" Target="https://maven.apache.org/" TargetMode="External"/><Relationship Id="rId12" Type="http://schemas.openxmlformats.org/officeDocument/2006/relationships/hyperlink" Target="https://chocolatey.org/" TargetMode="External"/><Relationship Id="rId17" Type="http://schemas.openxmlformats.org/officeDocument/2006/relationships/hyperlink" Target="https://pypi.python.org/pypi/pip" TargetMode="External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nodejs.org/en/" TargetMode="External"/><Relationship Id="rId20" Type="http://schemas.openxmlformats.org/officeDocument/2006/relationships/hyperlink" Target="http://localhost:8081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www.nuget.org/" TargetMode="External"/><Relationship Id="rId24" Type="http://schemas.openxmlformats.org/officeDocument/2006/relationships/hyperlink" Target="https://devops4solutions.com/jenkins-jfrog-artifactory-integration/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www.npmjs.com/" TargetMode="External"/><Relationship Id="rId23" Type="http://schemas.openxmlformats.org/officeDocument/2006/relationships/hyperlink" Target="https://medium.com/@anusha.sharma3010/configuring-maven-repository-manager-with-jfrog-artifactory-a0eb4b98dc22" TargetMode="External"/><Relationship Id="rId10" Type="http://schemas.openxmlformats.org/officeDocument/2006/relationships/hyperlink" Target="https://gradle.org/" TargetMode="External"/><Relationship Id="rId19" Type="http://schemas.openxmlformats.org/officeDocument/2006/relationships/hyperlink" Target="https://jfrog.com/open-source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ant.apache.org/ivy/" TargetMode="External"/><Relationship Id="rId14" Type="http://schemas.openxmlformats.org/officeDocument/2006/relationships/hyperlink" Target="https://github.com/OneGet/oneget" TargetMode="External"/><Relationship Id="rId22" Type="http://schemas.openxmlformats.org/officeDocument/2006/relationships/hyperlink" Target="https://youtu.be/F-Tb0OFaaKQ?list=PLc2Tk7OAM5i6wtkHChsmj41xhXowHfWi3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089</Words>
  <Characters>6212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2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Kaveti, Satyanarayana</dc:creator>
  <cp:lastModifiedBy>Kaveti, Satyanarayana</cp:lastModifiedBy>
  <cp:revision>2</cp:revision>
  <dcterms:created xsi:type="dcterms:W3CDTF">2020-01-26T15:58:00Z</dcterms:created>
  <dcterms:modified xsi:type="dcterms:W3CDTF">2020-01-26T15:58:00Z</dcterms:modified>
</cp:coreProperties>
</file>